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f8f74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52ea37f-5ddb-44cc-a445-88d8aaa6590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9:29Z</dcterms:created>
  <dcterms:modified xsi:type="dcterms:W3CDTF">2023-07-20T21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